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in</w:t>
      </w:r>
      <w:r>
        <w:t xml:space="preserve"> </w:t>
      </w:r>
      <w:r>
        <w:t xml:space="preserve">Spain</w:t>
      </w:r>
      <w:r>
        <w:t xml:space="preserve"> </w:t>
      </w:r>
      <w:r>
        <w:t xml:space="preserve">Valencia</w:t>
      </w:r>
    </w:p>
    <w:bookmarkStart w:id="20" w:name="X402ceb3c14cf080ba7995b4e1171e860bb5c36c"/>
    <w:p>
      <w:pPr>
        <w:pStyle w:val="Heading1"/>
      </w:pPr>
      <w:r>
        <w:t xml:space="preserve">INTERNATIONAL INTERNSHIP APPLICATION LETTER</w:t>
      </w:r>
    </w:p>
    <w:p>
      <w:pPr>
        <w:pStyle w:val="FirstParagraph"/>
      </w:pPr>
      <w:r>
        <w:t xml:space="preserve">For the Paramedic Internship Position in Spain Valencia</w:t>
      </w:r>
    </w:p>
    <w:bookmarkEnd w:id="20"/>
    <w:p>
      <w:pPr>
        <w:pStyle w:val="BodyText"/>
      </w:pPr>
      <w:r>
        <w:t xml:space="preserve">Ana Martinez</w:t>
      </w:r>
      <w:r>
        <w:br/>
      </w:r>
      <w:r>
        <w:t xml:space="preserve">Calle de las Flores 45, 2º B</w:t>
      </w:r>
      <w:r>
        <w:br/>
      </w:r>
      <w:r>
        <w:t xml:space="preserve">Barcelona, Catalonia 08006</w:t>
      </w:r>
      <w:r>
        <w:br/>
      </w:r>
      <w:r>
        <w:t xml:space="preserve">Spain</w:t>
      </w:r>
      <w:r>
        <w:br/>
      </w:r>
      <w:r>
        <w:t xml:space="preserve">+34 612 345 678 | ana.martinez@email.com</w:t>
      </w:r>
    </w:p>
    <w:p>
      <w:pPr>
        <w:pStyle w:val="BodyText"/>
      </w:pPr>
      <w:r>
        <w:t xml:space="preserve">October 26, 2023</w:t>
      </w:r>
    </w:p>
    <w:p>
      <w:pPr>
        <w:pStyle w:val="BodyText"/>
      </w:pPr>
      <w:r>
        <w:t xml:space="preserve">Internship Coordinator</w:t>
      </w:r>
      <w:r>
        <w:br/>
      </w:r>
      <w:r>
        <w:t xml:space="preserve">Emergencias Comunitat Valenciana (ECV)</w:t>
      </w:r>
      <w:r>
        <w:br/>
      </w:r>
      <w:r>
        <w:t xml:space="preserve">Avda. dels Països Catalans, 15</w:t>
      </w:r>
      <w:r>
        <w:br/>
      </w:r>
      <w:r>
        <w:t xml:space="preserve">Valencia, 46019 Spain</w:t>
      </w:r>
    </w:p>
    <w:p>
      <w:pPr>
        <w:pStyle w:val="BodyText"/>
      </w:pPr>
      <w:r>
        <w:t xml:space="preserve">Subject: Application for Paramedic Internship Program in Spain Valencia</w:t>
      </w:r>
    </w:p>
    <w:p>
      <w:pPr>
        <w:pStyle w:val="BodyText"/>
      </w:pPr>
      <w:r>
        <w:t xml:space="preserve">Dear Internship Coordinator,</w:t>
      </w:r>
    </w:p>
    <w:p>
      <w:pPr>
        <w:pStyle w:val="BodyText"/>
      </w:pPr>
      <w:r>
        <w:t xml:space="preserve">I am writing to express my profound enthusiasm for the Paramedic Internship position within your esteemed emergency medical services organization in Valencia, Spain. As a dedicated healthcare professional completing my Bachelor of Science in Emergency Medical Services at the University of Barcelona, I have meticulously researched Spain's regional healthcare excellence and identified Valencia as the optimal environment to refine my clinical skills while contributing meaningfully to community health. This Internship Application Letter serves as my formal declaration of intent to join your dynamic team during the upcoming academic cycle.</w:t>
      </w:r>
    </w:p>
    <w:p>
      <w:pPr>
        <w:pStyle w:val="BodyText"/>
      </w:pPr>
      <w:r>
        <w:t xml:space="preserve">My academic journey has immersed me in both theoretical frameworks and practical emergency response scenarios. During my final year, I completed 600 hours of supervised clinical rotations across Barcelona's emergency departments, where I mastered advanced life support protocols including cardiac resuscitation, trauma stabilization, and pediatric emergencies. My thesis on "Cross-Cultural Communication in Multilingual Emergency Settings" directly aligns with Valencia's diverse population—particularly its significant immigrant communities in districts like El Cabanyal and Benimaclet. I've studied how ECV's multilingual emergency response model addresses language barriers during critical incidents, a skill I am eager to apply while learning from your specialized teams.</w:t>
      </w:r>
    </w:p>
    <w:p>
      <w:pPr>
        <w:pStyle w:val="BodyText"/>
      </w:pPr>
      <w:r>
        <w:t xml:space="preserve">What compels me to seek this opportunity specifically in Spain Valencia transcends professional development—it reflects my deep admiration for Valencian culture and healthcare philosophy. Having spent two summers volunteering at local fiestas (including the famous Fallas festival), I've witnessed firsthand how community cohesion enhances emergency preparedness. In Valencia, emergency response is seamlessly integrated with social fabric: ambulances often collaborate with neighborhood councils during large public events, and paramedics participate in cultural health promotion initiatives. This holistic approach resonates profoundly with my belief that effective healthcare requires cultural intelligence alongside clinical expertise. I've particularly studied ECV's innovative "Vivienda Saludable" program, where paramedics conduct home safety assessments for elderly residents—demonstrating Spain Valencia's commitment to preventive emergency medicine.</w:t>
      </w:r>
    </w:p>
    <w:p>
      <w:pPr>
        <w:pStyle w:val="BodyText"/>
      </w:pPr>
      <w:r>
        <w:t xml:space="preserve">My Spanish language proficiency (C1 level with medical terminology certification) ensures immediate workplace integration. During my academic exchanges in Valencia last year, I shadowed paramedic teams at Hospital General de Alicante and observed their unique protocols for managing heatstroke emergencies during summer months—a critical consideration for Spain's Mediterranean climate. I'm equally adept with European clinical standards: I've certified in EMT-Basic (European) and hold ACLS/PALS credentials from the Spanish Medical Association. Crucially, I understand Spain's healthcare structure differs significantly from Anglophone systems; unlike the U.S., emergency response here is managed through regional autonomous communities under SNS (National Health System), requiring precise navigation of Valencia's specific administrative frameworks—a challenge I welcome.</w:t>
      </w:r>
    </w:p>
    <w:p>
      <w:pPr>
        <w:pStyle w:val="BodyText"/>
      </w:pPr>
      <w:r>
        <w:t xml:space="preserve">I recognize that an internship in Spain Valencia demands more than clinical skills—it requires cultural fluency. During my time as a medical volunteer at the Valencia Red Cross, I learned to adapt communication styles for elderly residents in rural areas and immigrant families with limited Spanish proficiency. One instance involved coordinating with a Ukrainian family during a diabetic emergency by utilizing translation apps while maintaining eye contact and calm demeanor—skills vital for ECV's multicultural urban environment. I've also completed specialized training in Mediterranean heatwave management (certified by the Ministry of Health) and trauma response for coastal emergencies, both highly relevant to Valencia's geographical context along the Costa del Azahar.</w:t>
      </w:r>
    </w:p>
    <w:p>
      <w:pPr>
        <w:pStyle w:val="BodyText"/>
      </w:pPr>
      <w:r>
        <w:t xml:space="preserve">My professional ethos centers on proactive community engagement—exactly what Valencia's emergency services exemplify. I've initiated "First Aid for Street Vendors" workshops in Barcelona, teaching basic wound care and CPR to market workers, mirroring ECV's community paramedicine initiatives. I'm particularly inspired by your recent partnership with the Valencia City Council on mobile health units for homeless populations; this demonstrates the innovative approach I aspire to contribute. Should I be selected, I will bring not only technical proficiency but also fresh perspectives from my experience in urban emergency systems across three European cities (Barcelona, Lisbon, and Marseille).</w:t>
      </w:r>
    </w:p>
    <w:p>
      <w:pPr>
        <w:pStyle w:val="BodyText"/>
      </w:pPr>
      <w:r>
        <w:t xml:space="preserve">Spain's healthcare system consistently ranks among the world's most efficient (World Health Organization 2022), and Valencia represents its cutting edge in integrated emergency response. The opportunity to learn under mentors who balance clinical excellence with cultural sensitivity—such as those featured in your recent publication "Emergency Medicine at the Heart of Community" (Revista de Medicina de Urgencias, 2023)—would be transformative. I am prepared to fully immerse myself: I've already secured housing near ECV's Valencia headquarters and can begin immediately after my academic term ends in November.</w:t>
      </w:r>
    </w:p>
    <w:p>
      <w:pPr>
        <w:pStyle w:val="BodyText"/>
      </w:pPr>
      <w:r>
        <w:t xml:space="preserve">As a future paramedic committed to Spain Valencia's health ecosystem, I will honor your institution's legacy of compassion through action. My application reflects not just interest, but deep understanding of how this internship bridges academic knowledge with the vibrant reality of emergency medicine in one of Europe's most dynamic cities. I am eager to discuss how my skills in multilingual crisis management, heatwave response protocols, and community health promotion align with your current needs.</w:t>
      </w:r>
    </w:p>
    <w:p>
      <w:pPr>
        <w:pStyle w:val="BodyText"/>
      </w:pPr>
      <w:r>
        <w:t xml:space="preserve">Thank you for considering this Internship Application Letter. I welcome the opportunity to discuss my qualifications further at your convenience and have attached my CV, academic transcripts, and certification documents for review. I look forward to contributing to Valencia's exceptional emergency medical services and learning from Spain's premier healthcare community.</w:t>
      </w:r>
    </w:p>
    <w:p>
      <w:pPr>
        <w:pStyle w:val="BodyText"/>
      </w:pPr>
      <w:r>
        <w:t xml:space="preserve">Sincerely,</w:t>
      </w:r>
      <w:r>
        <w:br/>
      </w:r>
      <w:r>
        <w:br/>
      </w:r>
      <w:r>
        <w:rPr>
          <w:bCs/>
          <w:b/>
        </w:rPr>
        <w:t xml:space="preserve">Ana Martinez</w:t>
      </w:r>
      <w:r>
        <w:br/>
      </w:r>
      <w:r>
        <w:t xml:space="preserve">Emergency Medical Services Student</w:t>
      </w:r>
      <w:r>
        <w:br/>
      </w:r>
      <w:r>
        <w:t xml:space="preserve">University of Barcelo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in Spain Valencia</dc:title>
  <dc:creator/>
  <dc:language>en</dc:language>
  <cp:keywords/>
  <dcterms:created xsi:type="dcterms:W3CDTF">2026-07-20T08:49:04Z</dcterms:created>
  <dcterms:modified xsi:type="dcterms:W3CDTF">2026-07-20T08:49:04Z</dcterms:modified>
</cp:coreProperties>
</file>

<file path=docProps/custom.xml><?xml version="1.0" encoding="utf-8"?>
<Properties xmlns="http://schemas.openxmlformats.org/officeDocument/2006/custom-properties" xmlns:vt="http://schemas.openxmlformats.org/officeDocument/2006/docPropsVTypes"/>
</file>